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D66C2" w14:textId="77777777" w:rsidR="00D45AAB" w:rsidRDefault="00D45AAB" w:rsidP="00D45AAB">
      <w:pPr>
        <w:pStyle w:val="Heading1"/>
        <w:rPr>
          <w:shd w:val="clear" w:color="auto" w:fill="FFFFFF"/>
        </w:rPr>
      </w:pPr>
      <w:r>
        <w:rPr>
          <w:lang w:val="en-US"/>
        </w:rPr>
        <w:t xml:space="preserve">Project Name: </w:t>
      </w:r>
      <w:r w:rsidRPr="002B3917">
        <w:rPr>
          <w:shd w:val="clear" w:color="auto" w:fill="FFFFFF"/>
        </w:rPr>
        <w:t>Building A Restaurant Website with Bootstrap</w:t>
      </w:r>
      <w:r>
        <w:rPr>
          <w:shd w:val="clear" w:color="auto" w:fill="FFFFFF"/>
        </w:rPr>
        <w:t>.</w:t>
      </w:r>
    </w:p>
    <w:p w14:paraId="2A1976AA" w14:textId="6F807255" w:rsidR="00C313CD" w:rsidRDefault="00C313CD" w:rsidP="00C313CD">
      <w:pPr>
        <w:pStyle w:val="Heading2"/>
      </w:pPr>
      <w:r>
        <w:t>Source Code:</w:t>
      </w:r>
    </w:p>
    <w:p w14:paraId="2DAF0717" w14:textId="7E05E3F3" w:rsidR="002761F5" w:rsidRDefault="002761F5" w:rsidP="002761F5">
      <w:pPr>
        <w:pStyle w:val="Heading3"/>
      </w:pPr>
      <w:r>
        <w:t>Home.html</w:t>
      </w:r>
    </w:p>
    <w:p w14:paraId="178EF43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3C2A1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9287A9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0F3EDD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F7212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BC0824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353C4B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css/bootstrap.min.css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6FADE31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1BmE4kWBq78iYhFldvKuhfTAU6auU8tT94WrHftjDbrCEXSU1oBoqyl2QvZ6jIW3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EEB28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C4349D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om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74BFD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F10D0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B8E732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E396C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01CF9D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Navbar  --&gt;</w:t>
      </w:r>
    </w:p>
    <w:p w14:paraId="62A9458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DD547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 navbar-ligh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ackground-color: #e3f2fd; font-family: cursive; font-size: large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FF105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-flui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226D5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brand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html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or: palevioletred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ing’s Din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EC8672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"</w:t>
      </w:r>
    </w:p>
    <w:p w14:paraId="792971B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navbarSupportedConten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ontrol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SupportedContent"</w:t>
      </w:r>
    </w:p>
    <w:p w14:paraId="45FC8F0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ggle navigatio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083B6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-ico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DB2D1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5E9DC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 navbar-collaps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SupportedContent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ED8D3B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nav me-auto mb-2 mb-lg-0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3F9C5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5E065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urren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g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om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026ACD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C1C7D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 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1D4A9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bout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out 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5C4675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ABE3E1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 dropdow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5FDF8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dropdown-toggle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Dropdow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</w:p>
    <w:p w14:paraId="1C0E1CB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70BC5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    Services</w:t>
      </w:r>
    </w:p>
    <w:p w14:paraId="53F685B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373853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menu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ledb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Dropdow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CB0F8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mily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1FD23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isted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D03A8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verage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634AB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36A60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8D0A7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0D6D3C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ct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act 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87C97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47E4D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220DE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27D1B6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4923F1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8B90C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3CFA7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06112C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carousal --&gt;</w:t>
      </w:r>
    </w:p>
    <w:p w14:paraId="171A1F9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03A4EF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F3A67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ExampleCaptions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 slid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rid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468D3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ndicator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A4F46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carouselExampleCaptions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slide-to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ctive"</w:t>
      </w:r>
    </w:p>
    <w:p w14:paraId="4D405FA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urren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ru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lide 1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9A2031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carouselExampleCaptions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slide-to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1"</w:t>
      </w:r>
    </w:p>
    <w:p w14:paraId="175CCA5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lide 2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CB4EA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carouselExampleCaptions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slide-to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"</w:t>
      </w:r>
    </w:p>
    <w:p w14:paraId="5B95882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lide 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961DF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4072FC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nn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C0592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tem activ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291D0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s/slider1_1.jpg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5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66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w-1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.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4BC36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caption d-none d-md-bloc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93234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irst Inner Look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BE0A4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 restaurant is a business that prepares and serves food and drinks to customers.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99C2BD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49C05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6504D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77F5F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s/slider2.jpg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5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66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w-1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.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23C53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caption d-none d-md-bloc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52C46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econd Inner Look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46487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 restaurant is a business that prepares and serves food and drinks to customers.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56BFE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D0D672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3BE3C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9EB04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s/slider3.jpg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5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66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w-1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.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DE2D5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caption d-none d-md-bloc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7F869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ird Inner Look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5AB95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 restaurant is a business that prepares and serves food and drinks to customers.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85868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86411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7C89C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BDFFD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control-prev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carouselExampleCaptions"</w:t>
      </w:r>
    </w:p>
    <w:p w14:paraId="7A0CBA9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slid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rev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5E0FE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control-prev-ic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hidde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ru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944EC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sually-hidde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evio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9E336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26E8D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control-nex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carouselExampleCaptions"</w:t>
      </w:r>
    </w:p>
    <w:p w14:paraId="57BF1B3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slid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ext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98476D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control-next-ic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hidde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ru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CF9F6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sually-hidde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ex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22D39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1CF36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B3315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792FA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A26BB9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cards --&gt;</w:t>
      </w:r>
    </w:p>
    <w:p w14:paraId="6AF67A9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CCA200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 my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3B0A9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11284E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 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E82167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w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A3DC8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50A52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: 18rem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DB944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s/card1.jpg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img-top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.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ED4C8A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body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228C8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titl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ge of Beverage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76EDE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text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 successful restaurant offers a good range of beverages that cater for</w:t>
      </w:r>
    </w:p>
    <w:p w14:paraId="49920B0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    different tastes.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BE611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 btn-primary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plpor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9F7CC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81EA4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C069C4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A6705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031837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: 18rem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8C4FD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s/card2.jpg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img-top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.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E05B2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body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16A64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titl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sonable Cos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F62FA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text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lthough more complex to organize, it certainly pleases customers who</w:t>
      </w:r>
    </w:p>
    <w:p w14:paraId="478F4B0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    want</w:t>
      </w:r>
    </w:p>
    <w:p w14:paraId="5F3DFCD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    variety.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819D83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 btn-primary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plpor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8979F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1908D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E741F1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D9245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543B5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: 18rem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74ECF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s/card3.jpg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img-top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.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B4A03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body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72626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titl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ygiene and Cleanlines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36B54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text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 successful fast food restaurant should be in a popular mall. Thats a</w:t>
      </w:r>
    </w:p>
    <w:p w14:paraId="16D5622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strategy.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23213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 btn-primary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xplpor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BE643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1884E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AE63D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39CAA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1F8F4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C87C3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53547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2DCB32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footer--&gt;</w:t>
      </w:r>
    </w:p>
    <w:p w14:paraId="37D08E3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y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EBD72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0A9B57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 text-cent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A4000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head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A11BC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            Collabs with with several popular national and international restaurants</w:t>
      </w:r>
    </w:p>
    <w:p w14:paraId="76B36D0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6B315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body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50914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titl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ing’s Din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5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E20CE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text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We provides the most hygenic and delicious foods all over the state. A restaurant,</w:t>
      </w:r>
    </w:p>
    <w:p w14:paraId="63152DD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or, more informally, an eatery, is a business that prepares and serves food and drinks to customers.</w:t>
      </w:r>
    </w:p>
    <w:p w14:paraId="3E8D697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Meals are generally served and eaten on the premises, but many restaurants also offer take-out and</w:t>
      </w:r>
    </w:p>
    <w:p w14:paraId="5214404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food delivery services.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F24D7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 btn-primary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Get Menu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392A32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88D4D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d-footer text-mute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B59601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Customer Satisfaction is Our Priority!</w:t>
      </w:r>
    </w:p>
    <w:p w14:paraId="6EC8507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C38D3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0E5D5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208A7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F6C83E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specially designed footer --&gt;</w:t>
      </w:r>
    </w:p>
    <w:p w14:paraId="110CB66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BEF2A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 text-center text-md-lef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ackground-color: #e3f2fd;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6EB01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066B65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w pt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6D890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-6 col-md-3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2EF3E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or: black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50231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Services</w:t>
      </w:r>
    </w:p>
    <w:p w14:paraId="095EDCF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5068C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unstyled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or: black;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D104E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B5942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mily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01FA5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ED6F0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C8A1B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isted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F13C1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9BA1F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AA23A0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verage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98231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385F4E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12195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61FD8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-6 col-md-3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47503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DC848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About Us</w:t>
      </w:r>
    </w:p>
    <w:p w14:paraId="0CD5EEC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6358B0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unstyle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2268E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1E261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tauran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A88D4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40FB4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F4402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am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4D4FC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FAC06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B3852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hef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083EA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584E7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C6A46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A9E3C0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6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3723B0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503F6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Providing the Best</w:t>
      </w:r>
    </w:p>
    <w:p w14:paraId="619C6E6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43B95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unstyle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2ADFC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5D6C71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phpcrudgenerator.com/tutorials/how-to-create-a-bootstrap-crud-admin-dashboard"</w:t>
      </w:r>
    </w:p>
    <w:p w14:paraId="4BA02D8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lean and Hygien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00214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08D32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099EB9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phpformbuilder.pro/drag-n-drop-form-builder/index.html"</w:t>
      </w:r>
    </w:p>
    <w:p w14:paraId="2BEEF67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tomer Satisfacti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70FB9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E7060C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3C913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tinymce-bootstrap-plugin.com/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st Service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9C871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DF80E9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55AE3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0A817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15EFF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 d-flex justify-content-center 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A313D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</w:p>
    <w:p w14:paraId="773C314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facebook-m.png"</w:t>
      </w:r>
    </w:p>
    <w:p w14:paraId="5B3AA63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cebook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</w:p>
    <w:p w14:paraId="7408565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twitter-m.png"</w:t>
      </w:r>
    </w:p>
    <w:p w14:paraId="7EE51BD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witter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</w:p>
    <w:p w14:paraId="36694DC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instagram-m.png"</w:t>
      </w:r>
    </w:p>
    <w:p w14:paraId="00D9F3A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stagra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</w:p>
    <w:p w14:paraId="4465537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linkedin-m.png"</w:t>
      </w:r>
    </w:p>
    <w:p w14:paraId="7E40CBF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nkedi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DE653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DE447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center text-secondary border-top border-secondary py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F4DC9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All Rights Reserved. Copyright © Trocks's kitchen 2022.</w:t>
      </w:r>
    </w:p>
    <w:p w14:paraId="3DBEC35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59264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1DDEF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00530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7EC39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F22FFD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BD3ED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js/bootstrap.bundle.min.js"</w:t>
      </w:r>
    </w:p>
    <w:p w14:paraId="1321456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ka7Sk0Gln4gmtz2MlQnikT1wXgYsOg+OMhuP+IlRH9sENBO0LRn5q+8nbTov4+1p"</w:t>
      </w:r>
    </w:p>
    <w:p w14:paraId="7E70653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E714C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41488B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06EAD9" w14:textId="4691FAD9" w:rsidR="002761F5" w:rsidRDefault="002761F5" w:rsidP="002761F5">
      <w:pPr>
        <w:pStyle w:val="Heading3"/>
      </w:pPr>
      <w:r>
        <w:t>About.html</w:t>
      </w:r>
    </w:p>
    <w:p w14:paraId="57C6ABA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B32AB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7A5F3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8A26A9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E0C90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F8CC9A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215A8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css/bootstrap.min.css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759B73E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1BmE4kWBq78iYhFldvKuhfTAU6auU8tT94WrHftjDbrCEXSU1oBoqyl2QvZ6jIW3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B9D32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EE6A3E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out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2BF21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F28C1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CF5D36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BC105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header or navbar --&gt;</w:t>
      </w:r>
    </w:p>
    <w:p w14:paraId="32CB2E5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7BED3D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ED1DD7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 navbar-ligh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ackground-color: #e3f2fd; font-family: cursive; font-size: large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28CE9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-flui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8ADDA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brand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html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or: palevioletred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ing’s Din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657B1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"</w:t>
      </w:r>
    </w:p>
    <w:p w14:paraId="1E2F5F0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navbarSupportedConten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ontrol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SupportedContent"</w:t>
      </w:r>
    </w:p>
    <w:p w14:paraId="1A5E0C5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ggle navigatio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0CACF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-ico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554D0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D78438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 navbar-collaps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SupportedContent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C3915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nav me-auto mb-2 mb-lg-0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ABCE1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0EECA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urren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g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om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998C7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AED49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 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1DE45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bout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out 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3CDCEC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8159D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 dropdow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61636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dropdown-toggle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Dropdow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</w:p>
    <w:p w14:paraId="2D2E4FE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BB948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    Services</w:t>
      </w:r>
    </w:p>
    <w:p w14:paraId="0B3DC97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66026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menu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ledb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Dropdow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0777AD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mily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B07E3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isted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E7FF3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verage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35DF8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FCC368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538FC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BFF03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ct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act 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6EE11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BE264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CEE2A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DA2CD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F7C81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C30D5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E3A249" w14:textId="77777777" w:rsidR="002761F5" w:rsidRPr="002761F5" w:rsidRDefault="002761F5" w:rsidP="002761F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6D5C8F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body of about us --&gt;</w:t>
      </w:r>
    </w:p>
    <w:p w14:paraId="328CCFD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ExampleSlidesOnly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 slid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rid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F0EC9A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nn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5A848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tem activ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9BE54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s/about1.jpg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5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65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w-1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.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B67B6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A9E0C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205C5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E83B56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DD3CA1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body --&gt;</w:t>
      </w:r>
    </w:p>
    <w:p w14:paraId="10FC239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cent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3EDB51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 my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49026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ing’s Din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EE1B7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A042E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C32706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 my-5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60E0D6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42441C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ea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raving some delicious Greek food? Maybe you’re in the mood for a juicy steak? No matter</w:t>
      </w:r>
    </w:p>
    <w:p w14:paraId="5DFBDBE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what</w:t>
      </w:r>
    </w:p>
    <w:p w14:paraId="222F6B9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kind of meal you have in mind, The Ming’s Diner Restaurant is ready to prepare it for you.</w:t>
      </w:r>
    </w:p>
    <w:p w14:paraId="103EFDF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BA271A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Since 1973, The Spot Restaurant has been the go-to diner for residents of Binghamton, NY. Our diner</w:t>
      </w:r>
    </w:p>
    <w:p w14:paraId="01EE197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serves</w:t>
      </w:r>
    </w:p>
    <w:p w14:paraId="265393E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breakfast all day, in addition to wholesome and flavorful dining options for lunch and dinner. From</w:t>
      </w:r>
    </w:p>
    <w:p w14:paraId="6F5D6B5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burgers</w:t>
      </w:r>
    </w:p>
    <w:p w14:paraId="6DECE85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to salads, seafood to pastas, you’ll find all kinds of hearty meals prepared fresh at The Spot</w:t>
      </w:r>
    </w:p>
    <w:p w14:paraId="349925F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Restaurant.</w:t>
      </w:r>
    </w:p>
    <w:p w14:paraId="7251898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Our diner also has a full bakery with delicious baked goods and other treats, including our famous</w:t>
      </w:r>
    </w:p>
    <w:p w14:paraId="3D151CD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cheesecake. Sounds delicious, right?</w:t>
      </w:r>
    </w:p>
    <w:p w14:paraId="6E002B0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80DF2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We’re here to serve you the best food around, whenever you’re looking for a great American restaurant in</w:t>
      </w:r>
    </w:p>
    <w:p w14:paraId="45FE9D9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Binghamton, NY.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F04DF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EC121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7DCA07" w14:textId="77777777" w:rsidR="002761F5" w:rsidRPr="002761F5" w:rsidRDefault="002761F5" w:rsidP="002761F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7BC3CB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footer --&gt;</w:t>
      </w:r>
    </w:p>
    <w:p w14:paraId="5B713D7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specially designed footer --&gt;</w:t>
      </w:r>
    </w:p>
    <w:p w14:paraId="224F34E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AC55E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 text-center text-md-lef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ackground-color: #e3f2fd;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67972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1E2A5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w pt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4AA1B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-6 col-md-3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2AFB7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or: black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FCF19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Services</w:t>
      </w:r>
    </w:p>
    <w:p w14:paraId="1DCD425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77C41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unstyled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or: black;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A9E20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F50C0D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mily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02EEF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95708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0B219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isted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13A3C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7FA72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3C0EB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verage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0D1A0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AB99E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3C820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54D5C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-6 col-md-3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99221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BD58B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About Us</w:t>
      </w:r>
    </w:p>
    <w:p w14:paraId="7001638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055413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unstyle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B298F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A417D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tauran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33C45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9FEFAC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E80D6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am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56C43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B25AB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4F8F3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hef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366F0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4D1F0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AD1D9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55460C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6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126E9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287F4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Providing the Best</w:t>
      </w:r>
    </w:p>
    <w:p w14:paraId="5BA78F0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26B6E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unstyle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4411C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6A4F1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phpcrudgenerator.com/tutorials/how-to-create-a-bootstrap-crud-admin-dashboard"</w:t>
      </w:r>
    </w:p>
    <w:p w14:paraId="6569ED3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lean and Hygien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BF37F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D2F3C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DE9BC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phpformbuilder.pro/drag-n-drop-form-builder/index.html"</w:t>
      </w:r>
    </w:p>
    <w:p w14:paraId="1B0A87D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tomer Satisfacti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09400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EB3ED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D68B5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tinymce-bootstrap-plugin.com/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st Service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AD064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D8064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74A15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5E432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42D9A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 d-flex justify-content-center 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4A4B52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</w:p>
    <w:p w14:paraId="3DC5AE8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facebook-m.png"</w:t>
      </w:r>
    </w:p>
    <w:p w14:paraId="63C5F87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cebook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</w:p>
    <w:p w14:paraId="3CDAC62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twitter-m.png"</w:t>
      </w:r>
    </w:p>
    <w:p w14:paraId="2FEF96F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witter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</w:p>
    <w:p w14:paraId="158027D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instagram-m.png"</w:t>
      </w:r>
    </w:p>
    <w:p w14:paraId="7084A12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stagra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</w:p>
    <w:p w14:paraId="2B27CE7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linkedin-m.png"</w:t>
      </w:r>
    </w:p>
    <w:p w14:paraId="31281E4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nkedi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1E06A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F1D00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center text-secondary border-top border-secondary py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C60ED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All Rights Reserved. Copyright © Trocks's kitchen 2022.</w:t>
      </w:r>
    </w:p>
    <w:p w14:paraId="6533D21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0F14C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9D8D2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3E0AF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372C6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AAF254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355DE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js/bootstrap.bundle.min.js"</w:t>
      </w:r>
    </w:p>
    <w:p w14:paraId="765F086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ka7Sk0Gln4gmtz2MlQnikT1wXgYsOg+OMhuP+IlRH9sENBO0LRn5q+8nbTov4+1p"</w:t>
      </w:r>
    </w:p>
    <w:p w14:paraId="36D15F4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422D1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AC8D1E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513F0E" w14:textId="4D217BA6" w:rsidR="002761F5" w:rsidRDefault="002761F5" w:rsidP="002761F5">
      <w:pPr>
        <w:pStyle w:val="Heading3"/>
      </w:pPr>
      <w:r>
        <w:lastRenderedPageBreak/>
        <w:t>Contact.html:</w:t>
      </w:r>
    </w:p>
    <w:p w14:paraId="0BEC098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35C8B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631F4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8B3C32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53942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66765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D735A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css/bootstrap.min.css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34325B8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1BmE4kWBq78iYhFldvKuhfTAU6auU8tT94WrHftjDbrCEXSU1oBoqyl2QvZ6jIW3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ED25C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6CFFD5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act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35F01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481F7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DEABBF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38E57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header or navbar --&gt;</w:t>
      </w:r>
    </w:p>
    <w:p w14:paraId="1EC8DD8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AE84EB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20191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 navbar-ligh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ackground-color: #e3f2fd; font-family: cursive; font-size: large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37089E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-flui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678CB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brand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html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or: palevioletred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ing’s Din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8DC62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"</w:t>
      </w:r>
    </w:p>
    <w:p w14:paraId="53F7D49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navbarSupportedConten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ontrol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SupportedContent"</w:t>
      </w:r>
    </w:p>
    <w:p w14:paraId="65A4239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ggle navigatio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F707B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-ico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3EED9F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2D535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 navbar-collaps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SupportedContent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EE4074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nav me-auto mb-2 mb-lg-0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F714B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E3857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urren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g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om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848BF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FA32C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 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7A26E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bout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out 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932368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62494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 dropdow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A32FF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dropdown-toggle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Dropdow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</w:p>
    <w:p w14:paraId="76750A5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31BDC5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    Services</w:t>
      </w:r>
    </w:p>
    <w:p w14:paraId="5EDFE85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EE228E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menu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ledb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Dropdow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49079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mily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B49FC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isted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62FF3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verage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E5E47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7B140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BD40F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72397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ct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act 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128BA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854DB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02D4E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AF361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5BB718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FEA85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E8D3E9D" w14:textId="77777777" w:rsidR="002761F5" w:rsidRPr="002761F5" w:rsidRDefault="002761F5" w:rsidP="002761F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BA7F68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body of about us --&gt;</w:t>
      </w:r>
    </w:p>
    <w:p w14:paraId="35A9B60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ExampleSlidesOnly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 slid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rid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AB8A5E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nn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C1385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tem activ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9BBFB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s/contact2.jpg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5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65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w-1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.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D15D1D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91F746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C16AB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27930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A40FF6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body form--&gt;</w:t>
      </w:r>
    </w:p>
    <w:p w14:paraId="6A9346F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 my-5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17750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Section: Contact v.2--&gt;</w:t>
      </w:r>
    </w:p>
    <w:p w14:paraId="31F1B04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cti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04CE7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3708A6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Section heading--&gt;</w:t>
      </w:r>
    </w:p>
    <w:p w14:paraId="3F7BA5C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1-responsive font-weight-bold text-center my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act 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2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94B5D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Section description--&gt;</w:t>
      </w:r>
    </w:p>
    <w:p w14:paraId="350FCE9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center w-responsive mx-auto mb-5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 you have any questions? Please do not hesitate to contact us directly. Our team will come back to you within</w:t>
      </w:r>
    </w:p>
    <w:p w14:paraId="3A7480F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a matter of hours to help you.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8574D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4DFB9B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w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E46D0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736C32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Grid column--&gt;</w:t>
      </w:r>
    </w:p>
    <w:p w14:paraId="3AE9E92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9 mb-md-0 mb-5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A1DD7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ct-for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ct-for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tho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OST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EBA4B2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BE26CC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Grid row--&gt;</w:t>
      </w:r>
    </w:p>
    <w:p w14:paraId="387455D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w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0D74C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945595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Grid column--&gt;</w:t>
      </w:r>
    </w:p>
    <w:p w14:paraId="3482670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6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9B674D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d-form mb-0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AE4AE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7B789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m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Your nam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CE5DC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AF046C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D71B1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Grid column--&gt;</w:t>
      </w:r>
    </w:p>
    <w:p w14:paraId="7D36943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1E227C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Grid column--&gt;</w:t>
      </w:r>
    </w:p>
    <w:p w14:paraId="4C1BDC1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6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D8764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d-form mb-0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3DE2D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mail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mail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34780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mail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Your emai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EC515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F8A5E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019D6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Grid column--&gt;</w:t>
      </w:r>
    </w:p>
    <w:p w14:paraId="0101716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F67901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30EE9B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Grid row--&gt;</w:t>
      </w:r>
    </w:p>
    <w:p w14:paraId="5E28FB6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5410EB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Grid row--&gt;</w:t>
      </w:r>
    </w:p>
    <w:p w14:paraId="0BDE93D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w my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DA87A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12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92143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d-form mb-0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1F3F9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jec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jec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AD7CFE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jec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bjec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44F023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615E90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98951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9C895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Grid row--&gt;</w:t>
      </w:r>
    </w:p>
    <w:p w14:paraId="014EB83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3FDBA0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Grid row--&gt;</w:t>
      </w:r>
    </w:p>
    <w:p w14:paraId="77D639D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w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074F0B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143D55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Grid column--&gt;</w:t>
      </w:r>
    </w:p>
    <w:p w14:paraId="325BD58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12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1C5A7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2C8463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d-for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39F5B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extare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essag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essag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w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2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rm-control md-textarea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extare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94F3A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or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essag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Your messag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abe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7543D0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B572C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D01599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D5F3A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F04D5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Grid row--&gt;</w:t>
      </w:r>
    </w:p>
    <w:p w14:paraId="0ED2F08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D610A5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rm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ED642B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CC90B5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center text-md-left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7C3F0C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 btn-primary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ankyou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bmi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F9C22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9A88F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atu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8659E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33E6C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Grid column--&gt;</w:t>
      </w:r>
    </w:p>
    <w:p w14:paraId="5028734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ADB134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Grid column--&gt;</w:t>
      </w:r>
    </w:p>
    <w:p w14:paraId="017E81C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3 text-cent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44741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unstyled mb-0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27AD2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s fa-map-marker-alt fa-2x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2A286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Kolkata, Indi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5CC7A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64B34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F3E818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s fa-phone mt-4 fa-2x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FD31D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91 9876543210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6D548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C518A7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F3946D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s fa-envelope mt-4 fa-2x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5EFFD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amasjit@gmail.com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88D5C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27F3AB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5FC7A7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F3D87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Grid column--&gt;</w:t>
      </w:r>
    </w:p>
    <w:p w14:paraId="02C50D6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C9FE1A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A11EE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C2B688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ecti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569A9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Section: Contact v.2--&gt;</w:t>
      </w:r>
    </w:p>
    <w:p w14:paraId="6D75D451" w14:textId="77777777" w:rsidR="002761F5" w:rsidRPr="002761F5" w:rsidRDefault="002761F5" w:rsidP="002761F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C5F277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7A5D7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661935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footer --&gt;</w:t>
      </w:r>
    </w:p>
    <w:p w14:paraId="185F933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specially designed footer --&gt;</w:t>
      </w:r>
    </w:p>
    <w:p w14:paraId="25A011A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D3127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 text-center text-md-lef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ackground-color: #e3f2fd;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478E37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BAD32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w pt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42416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-6 col-md-3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D2D60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or: black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6A397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Services</w:t>
      </w:r>
    </w:p>
    <w:p w14:paraId="632C53E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69C1A3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unstyled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or: black;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A7807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F8E53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mily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7E7CD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F87583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4FD3E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isted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80246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021A3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5B4F87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verage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ADAFF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443BD5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C3980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BAD4F0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-6 col-md-3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BE197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E2994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About Us</w:t>
      </w:r>
    </w:p>
    <w:p w14:paraId="1D1E3BF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EF353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unstyle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D8771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5C679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tauran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5000B3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BA14C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BB855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am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F7F25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17C35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AF0B5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hef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524AA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906471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E27BE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B7FD0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6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C729A2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391D01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Providing the Best</w:t>
      </w:r>
    </w:p>
    <w:p w14:paraId="6BE90C7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8F688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unstyle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6AABBD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F61AE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phpcrudgenerator.com/tutorials/how-to-create-a-bootstrap-crud-admin-dashboard"</w:t>
      </w:r>
    </w:p>
    <w:p w14:paraId="4272CEE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lean and Hygien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979778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EB1B3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D7F9DB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phpformbuilder.pro/drag-n-drop-form-builder/index.html"</w:t>
      </w:r>
    </w:p>
    <w:p w14:paraId="23D1562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tomer Satisfacti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E41C9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2AC78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35F9C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tinymce-bootstrap-plugin.com/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st Service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BC692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A1A4AB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DB22B8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3B842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48831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 d-flex justify-content-center 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D8C29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</w:p>
    <w:p w14:paraId="07AD390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facebook-m.png"</w:t>
      </w:r>
    </w:p>
    <w:p w14:paraId="1B70864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cebook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</w:p>
    <w:p w14:paraId="46DCEE8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twitter-m.png"</w:t>
      </w:r>
    </w:p>
    <w:p w14:paraId="24B7472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witter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</w:p>
    <w:p w14:paraId="263146B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instagram-m.png"</w:t>
      </w:r>
    </w:p>
    <w:p w14:paraId="4B71852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stagra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</w:p>
    <w:p w14:paraId="5D0E4AB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linkedin-m.png"</w:t>
      </w:r>
    </w:p>
    <w:p w14:paraId="085519A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nkedi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3C53CC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0BAACB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center text-secondary border-top border-secondary py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7FAD7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All Rights Reserved. Copyright © Trocks's kitchen 2022.</w:t>
      </w:r>
    </w:p>
    <w:p w14:paraId="012E535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3F52C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56B62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95EEE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FBB2E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F0AC8E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C9BA8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js/bootstrap.bundle.min.js"</w:t>
      </w:r>
    </w:p>
    <w:p w14:paraId="1505B5D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ka7Sk0Gln4gmtz2MlQnikT1wXgYsOg+OMhuP+IlRH9sENBO0LRn5q+8nbTov4+1p"</w:t>
      </w:r>
    </w:p>
    <w:p w14:paraId="171EE3E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71A287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18EB69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917E0D" w14:textId="19FD179B" w:rsidR="002761F5" w:rsidRDefault="002761F5" w:rsidP="002761F5">
      <w:pPr>
        <w:pStyle w:val="Heading3"/>
      </w:pPr>
      <w:r>
        <w:t>Thankyou.html:</w:t>
      </w:r>
    </w:p>
    <w:p w14:paraId="222B1D3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B0BB2C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D624D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44FBD3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219FB6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CDBEB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1B0DD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nk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css/bootstrap.min.css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tylesheet"</w:t>
      </w:r>
    </w:p>
    <w:p w14:paraId="59EF899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1BmE4kWBq78iYhFldvKuhfTAU6auU8tT94WrHftjDbrCEXSU1oBoqyl2QvZ6jIW3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7D2E9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E70D8B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ankYou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37462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58B96F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72C710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EF902D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header or navbar --&gt;</w:t>
      </w:r>
    </w:p>
    <w:p w14:paraId="11EDEDA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FC2344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5D164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 navbar-ligh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ackground-color: #e3f2fd; font-family: cursive; font-size: large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2CBDD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-flui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D7CD53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brand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html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or: palevioletred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ing’s Din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0BE09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"</w:t>
      </w:r>
    </w:p>
    <w:p w14:paraId="47B2E8C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arge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navbarSupportedConten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ontrol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SupportedContent"</w:t>
      </w:r>
    </w:p>
    <w:p w14:paraId="3597F1E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ggle navigatio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290BA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toggler-ico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pa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EB1F25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AAF58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lapse navbar-collaps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SupportedContent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9A3AE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-nav me-auto mb-2 mb-lg-0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FD250E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275EB4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curren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ag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Hom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0D0FD2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8DB27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 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054B0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bout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bout 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1B979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9466F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 dropdow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63EA7A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dropdown-toggle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Dropdow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</w:p>
    <w:p w14:paraId="6CB3C6E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togg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expande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ls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7E18B9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    Services</w:t>
      </w:r>
    </w:p>
    <w:p w14:paraId="32B40DD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830A7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menu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ia-labelledb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barDropdow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E34E3D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mily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E14EDC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isted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3F2696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ropdown-ite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verage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5C3195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AF246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142D1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item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1231C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av-link activ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ct.htm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act U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0D880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6272B8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BD0D5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B4B64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C1206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903DC6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42BAAAC" w14:textId="77777777" w:rsidR="002761F5" w:rsidRPr="002761F5" w:rsidRDefault="002761F5" w:rsidP="002761F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A3F630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body of about us --&gt;</w:t>
      </w:r>
    </w:p>
    <w:p w14:paraId="5CC5BAA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ExampleSlidesOnly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 slide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ata-bs-rid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896C00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nn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A52D10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arousel-item active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62A8BC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mages/thankyou2.jpg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width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5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eigh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65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w-100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...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414A0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C0D3B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87EFA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202768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38AA36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body --&gt;</w:t>
      </w:r>
    </w:p>
    <w:p w14:paraId="78ABE91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jumbotron text-cent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19A0B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isplay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ank You!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037A7C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ea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rong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lease check your email.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trong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here are some evenings in one’s life that simply cannot</w:t>
      </w:r>
    </w:p>
    <w:p w14:paraId="022D788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be forgotten. For the fortunate lot, counted among those evenings are those which are spent in the best</w:t>
      </w:r>
    </w:p>
    <w:p w14:paraId="2574D19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company, in a beautiful home, enjoying the finest food. Thank you very much for a truly enjoyable evening.</w:t>
      </w:r>
    </w:p>
    <w:p w14:paraId="0D98865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65855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B9A2D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ea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A7EC9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tn btn-primary btn-s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ome.html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o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utton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ntinue to</w:t>
      </w:r>
    </w:p>
    <w:p w14:paraId="052C2D5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homepag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AD3CC8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59344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B3833B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6256AF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footer --&gt;</w:t>
      </w:r>
    </w:p>
    <w:p w14:paraId="2485845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&lt;!-- specially designed footer --&gt;</w:t>
      </w:r>
    </w:p>
    <w:p w14:paraId="3133963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1678D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 text-center text-md-left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background-color: #e3f2fd;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25FD0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ntainer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68251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ow pt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62FA3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-6 col-md-3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A26895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or: black;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36FBBA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Services</w:t>
      </w:r>
    </w:p>
    <w:p w14:paraId="107DE4F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C654B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unstyled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yle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or: black;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ABC62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7DE3E7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Family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40FCD0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393EF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305C6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ssisted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566FE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90FD48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57F55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verage Servic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C6BBEF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C8A7BC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BA430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AB1C7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sm-6 col-md-3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26F094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C37D5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About Us</w:t>
      </w:r>
    </w:p>
    <w:p w14:paraId="7EABAA2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AAB723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unstyle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E49459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BFF0EF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tauran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2ECF4A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72F1A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FAE647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Team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0513BB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76CB97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112F55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hef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5B343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F0115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D699F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FDC69C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-md-6 p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5D2A5B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2D81E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        Providing the Best</w:t>
      </w:r>
    </w:p>
    <w:p w14:paraId="35DD5BE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4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81A7BD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st-unstyled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B0E9EC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AEF36A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phpcrudgenerator.com/tutorials/how-to-create-a-bootstrap-crud-admin-dashboard"</w:t>
      </w:r>
    </w:p>
    <w:p w14:paraId="46107B3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lean and Hygiene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15398A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14879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1A3E51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phpformbuilder.pro/drag-n-drop-form-builder/index.html"</w:t>
      </w:r>
    </w:p>
    <w:p w14:paraId="17993C6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utomer Satisfaction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CAF6EC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3A5C1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EC431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www.tinymce-bootstrap-plugin.com/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dark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est Services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D7781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li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525F76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u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C91BC82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DF98BA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96EBFD6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 d-flex justify-content-center mb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C2437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</w:p>
    <w:p w14:paraId="6FA40EF0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facebook-m.png"</w:t>
      </w:r>
    </w:p>
    <w:p w14:paraId="03DE090C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acebook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</w:p>
    <w:p w14:paraId="780DCE9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twitter-m.png"</w:t>
      </w:r>
    </w:p>
    <w:p w14:paraId="44BAC69A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witter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</w:p>
    <w:p w14:paraId="4C61DCAF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instagram-m.png"</w:t>
      </w:r>
    </w:p>
    <w:p w14:paraId="615BFE23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stagram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ref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#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-block px-3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mg</w:t>
      </w:r>
    </w:p>
    <w:p w14:paraId="2131796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js.cloudflare.com/ajax/libs/webicons/2.0.0/webicons/webicon-linkedin-m.png"</w:t>
      </w:r>
    </w:p>
    <w:p w14:paraId="020A50F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    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l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Linkedin"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/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0D0B53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1C52CF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lass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ext-center text-secondary border-top border-secondary py-4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45AE7B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    All Rights Reserved. Copyright © Trocks's kitchen 2022.</w:t>
      </w:r>
    </w:p>
    <w:p w14:paraId="6E78CF44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BB457D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09AC1ED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ooter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0E6D61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iv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086D24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F3D6519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15C6D97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rc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ttps://cdn.jsdelivr.net/npm/bootstrap@5.1.3/dist/js/bootstrap.bundle.min.js"</w:t>
      </w:r>
    </w:p>
    <w:p w14:paraId="71E4F6EB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tegrity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ha384-ka7Sk0Gln4gmtz2MlQnikT1wXgYsOg+OMhuP+IlRH9sENBO0LRn5q+8nbTov4+1p"</w:t>
      </w:r>
    </w:p>
    <w:p w14:paraId="77E196FE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761F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rossorigin</w:t>
      </w:r>
      <w:r w:rsidRPr="002761F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761F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onymous"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46A97C5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84D2008" w14:textId="77777777" w:rsidR="002761F5" w:rsidRPr="002761F5" w:rsidRDefault="002761F5" w:rsidP="002761F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2761F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2761F5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7F5EF7" w14:textId="77777777" w:rsidR="002761F5" w:rsidRPr="002761F5" w:rsidRDefault="002761F5" w:rsidP="002761F5"/>
    <w:sectPr w:rsidR="002761F5" w:rsidRPr="002761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2761F5"/>
    <w:rsid w:val="00362114"/>
    <w:rsid w:val="0094030A"/>
    <w:rsid w:val="00A273A1"/>
    <w:rsid w:val="00AA23B2"/>
    <w:rsid w:val="00C313CD"/>
    <w:rsid w:val="00D45AAB"/>
    <w:rsid w:val="00D7432E"/>
    <w:rsid w:val="00E320DA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276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4509E-2C9A-4C2F-AA7D-9B8ACC070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2</Pages>
  <Words>5824</Words>
  <Characters>33200</Characters>
  <Application>Microsoft Office Word</Application>
  <DocSecurity>0</DocSecurity>
  <Lines>276</Lines>
  <Paragraphs>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pranay penti</cp:lastModifiedBy>
  <cp:revision>6</cp:revision>
  <dcterms:created xsi:type="dcterms:W3CDTF">2022-03-23T10:03:00Z</dcterms:created>
  <dcterms:modified xsi:type="dcterms:W3CDTF">2022-04-27T17:02:00Z</dcterms:modified>
</cp:coreProperties>
</file>